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5F77BE" w14:textId="196F12B7" w:rsidR="0065302E" w:rsidRDefault="0065302E" w:rsidP="0065302E">
      <w:pPr>
        <w:pStyle w:val="Header"/>
        <w:tabs>
          <w:tab w:val="left" w:pos="9063"/>
        </w:tabs>
      </w:pPr>
      <w:r>
        <w:t xml:space="preserve">    </w:t>
      </w:r>
    </w:p>
    <w:p w14:paraId="59D90807" w14:textId="77777777" w:rsidR="008B66DB" w:rsidRPr="00CD5EC4" w:rsidRDefault="008B66DB" w:rsidP="008B66DB">
      <w:pPr>
        <w:rPr>
          <w:rFonts w:ascii="Plan" w:hAnsi="Plan" w:cs="Arial"/>
          <w:bCs/>
          <w:sz w:val="22"/>
          <w:szCs w:val="22"/>
        </w:rPr>
      </w:pPr>
      <w:r w:rsidRPr="00CD5EC4">
        <w:rPr>
          <w:rFonts w:ascii="Plan" w:hAnsi="Plan" w:cs="Arial"/>
          <w:bCs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8D2DFB" wp14:editId="7829C215">
                <wp:simplePos x="0" y="0"/>
                <wp:positionH relativeFrom="column">
                  <wp:posOffset>114300</wp:posOffset>
                </wp:positionH>
                <wp:positionV relativeFrom="paragraph">
                  <wp:posOffset>70484</wp:posOffset>
                </wp:positionV>
                <wp:extent cx="5372100" cy="7572375"/>
                <wp:effectExtent l="0" t="0" r="19050" b="28575"/>
                <wp:wrapNone/>
                <wp:docPr id="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7572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56347" w14:textId="77777777" w:rsidR="008B66DB" w:rsidRPr="00147B63" w:rsidRDefault="005450FE" w:rsidP="008B66DB">
                            <w:pPr>
                              <w:pStyle w:val="Heading5"/>
                              <w:rPr>
                                <w:rFonts w:ascii="Arial" w:hAnsi="Arial"/>
                                <w:bCs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  <w:t>Supplier</w:t>
                            </w:r>
                            <w:r w:rsidR="008B66DB" w:rsidRPr="00147B63"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  <w:t xml:space="preserve"> Declaration</w:t>
                            </w:r>
                          </w:p>
                          <w:p w14:paraId="7B3E6C3D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24CB4B03" w14:textId="5FA416BB" w:rsidR="008B66DB" w:rsidRDefault="008B66DB" w:rsidP="00E20FDE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We the Undersigned accept in full and without restriction the conditions governing this </w:t>
                            </w:r>
                            <w:r w:rsidR="00574E67" w:rsidRPr="00574E67">
                              <w:rPr>
                                <w:rFonts w:ascii="Arial" w:hAnsi="Arial" w:cs="Arial"/>
                                <w:sz w:val="22"/>
                              </w:rPr>
                              <w:t>ITT-202</w:t>
                            </w:r>
                            <w:r w:rsidR="001F69CE">
                              <w:rPr>
                                <w:rFonts w:ascii="Arial" w:hAnsi="Arial" w:cs="Arial"/>
                                <w:sz w:val="22"/>
                              </w:rPr>
                              <w:t>5/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 xml:space="preserve"> 455-25 </w:t>
                            </w:r>
                            <w:r w:rsidR="00574E67" w:rsidRPr="00574E67">
                              <w:rPr>
                                <w:rFonts w:ascii="Arial" w:hAnsi="Arial" w:cs="Arial"/>
                                <w:sz w:val="22"/>
                              </w:rPr>
                              <w:t>Delivery and Installation of Greenhouses</w:t>
                            </w:r>
                            <w:r w:rsidR="00574E67" w:rsidRPr="00F80C6B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r w:rsidR="00574E67">
                              <w:rPr>
                                <w:rFonts w:ascii="Arial" w:hAnsi="Arial" w:cs="Arial"/>
                                <w:sz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s the sole basis of this competition, whatever its own conditions of sale may be, which we hereby waive.</w:t>
                            </w:r>
                          </w:p>
                          <w:p w14:paraId="26096677" w14:textId="77777777" w:rsidR="008B66DB" w:rsidRDefault="008B66DB" w:rsidP="00821014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51ACBBCC" w14:textId="3508DDA0" w:rsidR="008B66DB" w:rsidRDefault="008B66DB" w:rsidP="005450FE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We are not aware of any corruption practice in relation to this competition. Should such a situation arise, we shall immediately inform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 xml:space="preserve">the </w:t>
                            </w:r>
                            <w:r w:rsidR="005450FE">
                              <w:rPr>
                                <w:rFonts w:ascii="Arial" w:hAnsi="Arial" w:cs="Arial"/>
                                <w:sz w:val="22"/>
                              </w:rPr>
                              <w:t>Muslim Ai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r w:rsidR="00C735C0">
                              <w:rPr>
                                <w:rFonts w:ascii="Arial" w:hAnsi="Arial" w:cs="Arial"/>
                                <w:sz w:val="22"/>
                              </w:rPr>
                              <w:t xml:space="preserve">Association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in writing.</w:t>
                            </w:r>
                          </w:p>
                          <w:p w14:paraId="6AAD4F68" w14:textId="77777777" w:rsidR="008B66DB" w:rsidRDefault="008B66DB" w:rsidP="00821014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15CC41DE" w14:textId="6AAC1173" w:rsidR="008B66DB" w:rsidRDefault="008B66DB" w:rsidP="00E20FDE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We declare that </w:t>
                            </w:r>
                            <w:r w:rsidR="00E20FDE">
                              <w:rPr>
                                <w:rFonts w:ascii="Arial" w:hAnsi="Arial" w:cs="Arial"/>
                                <w:sz w:val="22"/>
                              </w:rPr>
                              <w:t xml:space="preserve">w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are</w:t>
                            </w:r>
                            <w:r w:rsidR="00E20FDE">
                              <w:rPr>
                                <w:rFonts w:ascii="Arial" w:hAnsi="Arial" w:cs="Arial"/>
                                <w:sz w:val="22"/>
                              </w:rPr>
                              <w:t xml:space="preserve"> no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 affected by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>an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 potential </w:t>
                            </w:r>
                            <w:r w:rsidR="005450FE">
                              <w:rPr>
                                <w:rFonts w:ascii="Arial" w:hAnsi="Arial" w:cs="Arial"/>
                                <w:sz w:val="22"/>
                              </w:rPr>
                              <w:t>conflict of interes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. Should such a situation arise during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performance of the </w:t>
                            </w:r>
                            <w:r w:rsidR="00E20FDE">
                              <w:rPr>
                                <w:rFonts w:ascii="Arial" w:hAnsi="Arial" w:cs="Arial"/>
                                <w:sz w:val="22"/>
                              </w:rPr>
                              <w:t>competitio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, we shall immediately inform </w:t>
                            </w:r>
                            <w:r w:rsidR="005450FE">
                              <w:rPr>
                                <w:rFonts w:ascii="Arial" w:hAnsi="Arial" w:cs="Arial"/>
                                <w:sz w:val="22"/>
                              </w:rPr>
                              <w:t>Muslim Ai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 in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>writing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14:paraId="5807A981" w14:textId="77777777" w:rsidR="008B66DB" w:rsidRDefault="008B66DB" w:rsidP="00821014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0A61A8FF" w14:textId="181177FF" w:rsidR="00EF14A1" w:rsidRPr="00EF14A1" w:rsidRDefault="008B66DB" w:rsidP="00EF14A1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We accept and shall adhere to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 xml:space="preserve">the </w:t>
                            </w:r>
                            <w:r w:rsidR="00EF14A1" w:rsidRPr="00EF14A1">
                              <w:rPr>
                                <w:rFonts w:ascii="Arial" w:hAnsi="Arial" w:cs="Arial"/>
                                <w:sz w:val="22"/>
                              </w:rPr>
                              <w:t>Muslim Aid Global Safeguarding Policy</w:t>
                            </w:r>
                            <w:r w:rsidR="00EF14A1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r w:rsidR="00EF14A1" w:rsidRPr="00EF14A1">
                              <w:rPr>
                                <w:rFonts w:ascii="Arial" w:hAnsi="Arial" w:cs="Arial"/>
                                <w:sz w:val="22"/>
                              </w:rPr>
                              <w:t>Muslim Aid Anti-Money and Anti-Terrorist Financial Policy</w:t>
                            </w:r>
                            <w:r w:rsidR="00EF14A1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r w:rsidR="00EF14A1" w:rsidRPr="00EF14A1">
                              <w:rPr>
                                <w:rFonts w:ascii="Arial" w:hAnsi="Arial" w:cs="Arial"/>
                                <w:sz w:val="22"/>
                              </w:rPr>
                              <w:t>Muslim Aid Anti-Bribery and Corruption Policy, Muslim Aid Anti-Fraud Policy</w:t>
                            </w:r>
                            <w:r w:rsidR="00EF14A1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r w:rsidR="00C0437C">
                              <w:rPr>
                                <w:rFonts w:ascii="Arial" w:hAnsi="Arial" w:cs="Arial"/>
                                <w:sz w:val="22"/>
                              </w:rPr>
                              <w:t xml:space="preserve">and </w:t>
                            </w:r>
                            <w:r w:rsidR="00EF14A1" w:rsidRPr="00EF14A1">
                              <w:rPr>
                                <w:rFonts w:ascii="Arial" w:hAnsi="Arial" w:cs="Arial"/>
                                <w:sz w:val="22"/>
                              </w:rPr>
                              <w:t>Muslim Aid Purchase Terms and Conditions</w:t>
                            </w:r>
                          </w:p>
                          <w:p w14:paraId="5EC1738C" w14:textId="77777777" w:rsidR="00EF14A1" w:rsidRDefault="00EF14A1" w:rsidP="005450FE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1A91C543" w14:textId="77777777" w:rsidR="008B66DB" w:rsidRDefault="008B66DB" w:rsidP="00821014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14:paraId="65495C60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4A69C230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  <w:t>Company name and address:</w:t>
                            </w:r>
                          </w:p>
                          <w:p w14:paraId="564B9A2E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2D66C262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5A3C041D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  <w:t>Company’s Representative name:</w:t>
                            </w:r>
                          </w:p>
                          <w:p w14:paraId="4B76B68F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2446669D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3BDB66A2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  <w:t>Title of Representative in the Company:</w:t>
                            </w:r>
                          </w:p>
                          <w:p w14:paraId="6AFD2745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0CD87AC8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67EAEFBE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  <w:t>Representative’s signature:</w:t>
                            </w:r>
                          </w:p>
                          <w:p w14:paraId="3AFC48DB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7B83C48F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09189B56" w14:textId="77777777" w:rsidR="008B66DB" w:rsidRDefault="00E270F7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  <w:t xml:space="preserve">Date: </w:t>
                            </w:r>
                          </w:p>
                          <w:p w14:paraId="100BEF9D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  <w:p w14:paraId="34F40472" w14:textId="77777777" w:rsidR="008B66DB" w:rsidRDefault="008B66DB" w:rsidP="008B66DB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8D2DFB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9pt;margin-top:5.55pt;width:423pt;height:59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">
                <v:textbox>
                  <w:txbxContent>
                    <w:p w14:paraId="3F856347" w14:textId="77777777" w:rsidR="008B66DB" w:rsidRPr="00147B63" w:rsidRDefault="005450FE" w:rsidP="008B66DB">
                      <w:pPr>
                        <w:pStyle w:val="Heading5"/>
                        <w:rPr>
                          <w:rFonts w:ascii="Arial" w:hAnsi="Arial"/>
                          <w:bCs w:val="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/>
                          <w:sz w:val="24"/>
                          <w:szCs w:val="24"/>
                        </w:rPr>
                        <w:t>Supplier</w:t>
                      </w:r>
                      <w:r w:rsidR="008B66DB" w:rsidRPr="00147B63">
                        <w:rPr>
                          <w:rFonts w:ascii="Arial" w:hAnsi="Arial"/>
                          <w:sz w:val="24"/>
                          <w:szCs w:val="24"/>
                        </w:rPr>
                        <w:t xml:space="preserve"> Declaration</w:t>
                      </w:r>
                    </w:p>
                    <w:p w14:paraId="7B3E6C3D" w14:textId="77777777" w:rsidR="008B66DB" w:rsidRDefault="008B66DB" w:rsidP="008B66DB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24CB4B03" w14:textId="5FA416BB" w:rsidR="008B66DB" w:rsidRDefault="008B66DB" w:rsidP="00E20FDE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We the Undersigned accept in full and without restriction the conditions governing this </w:t>
                      </w:r>
                      <w:r w:rsidR="00574E67" w:rsidRPr="00574E67">
                        <w:rPr>
                          <w:rFonts w:ascii="Arial" w:hAnsi="Arial" w:cs="Arial"/>
                          <w:sz w:val="22"/>
                        </w:rPr>
                        <w:t>ITT-202</w:t>
                      </w:r>
                      <w:r w:rsidR="001F69CE">
                        <w:rPr>
                          <w:rFonts w:ascii="Arial" w:hAnsi="Arial" w:cs="Arial"/>
                          <w:sz w:val="22"/>
                        </w:rPr>
                        <w:t>5/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 xml:space="preserve"> 455-25 </w:t>
                      </w:r>
                      <w:r w:rsidR="00574E67" w:rsidRPr="00574E67">
                        <w:rPr>
                          <w:rFonts w:ascii="Arial" w:hAnsi="Arial" w:cs="Arial"/>
                          <w:sz w:val="22"/>
                        </w:rPr>
                        <w:t>Delivery and Installation of Greenhouses</w:t>
                      </w:r>
                      <w:r w:rsidR="00574E67" w:rsidRPr="00F80C6B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r w:rsidR="00574E67">
                        <w:rPr>
                          <w:rFonts w:ascii="Arial" w:hAnsi="Arial" w:cs="Arial"/>
                          <w:sz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>s the sole basis of this competition, whatever its own conditions of sale may be, which we hereby waive.</w:t>
                      </w:r>
                    </w:p>
                    <w:p w14:paraId="26096677" w14:textId="77777777" w:rsidR="008B66DB" w:rsidRDefault="008B66DB" w:rsidP="00821014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51ACBBCC" w14:textId="3508DDA0" w:rsidR="008B66DB" w:rsidRDefault="008B66DB" w:rsidP="005450FE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We are not aware of any corruption practice in relation to this competition. Should such a situation arise, we shall immediately inform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 xml:space="preserve">the </w:t>
                      </w:r>
                      <w:r w:rsidR="005450FE">
                        <w:rPr>
                          <w:rFonts w:ascii="Arial" w:hAnsi="Arial" w:cs="Arial"/>
                          <w:sz w:val="22"/>
                        </w:rPr>
                        <w:t>Muslim Aid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r w:rsidR="00C735C0">
                        <w:rPr>
                          <w:rFonts w:ascii="Arial" w:hAnsi="Arial" w:cs="Arial"/>
                          <w:sz w:val="22"/>
                        </w:rPr>
                        <w:t xml:space="preserve">Association 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>in writing.</w:t>
                      </w:r>
                    </w:p>
                    <w:p w14:paraId="6AAD4F68" w14:textId="77777777" w:rsidR="008B66DB" w:rsidRDefault="008B66DB" w:rsidP="00821014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15CC41DE" w14:textId="6AAC1173" w:rsidR="008B66DB" w:rsidRDefault="008B66DB" w:rsidP="00E20FDE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We declare that </w:t>
                      </w:r>
                      <w:r w:rsidR="00E20FDE">
                        <w:rPr>
                          <w:rFonts w:ascii="Arial" w:hAnsi="Arial" w:cs="Arial"/>
                          <w:sz w:val="22"/>
                        </w:rPr>
                        <w:t xml:space="preserve">we 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>are</w:t>
                      </w:r>
                      <w:r w:rsidR="00E20FDE">
                        <w:rPr>
                          <w:rFonts w:ascii="Arial" w:hAnsi="Arial" w:cs="Arial"/>
                          <w:sz w:val="22"/>
                        </w:rPr>
                        <w:t xml:space="preserve"> not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 affected by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>any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 potential </w:t>
                      </w:r>
                      <w:r w:rsidR="005450FE">
                        <w:rPr>
                          <w:rFonts w:ascii="Arial" w:hAnsi="Arial" w:cs="Arial"/>
                          <w:sz w:val="22"/>
                        </w:rPr>
                        <w:t>conflict of interest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. Should such a situation arise during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performance of the </w:t>
                      </w:r>
                      <w:r w:rsidR="00E20FDE">
                        <w:rPr>
                          <w:rFonts w:ascii="Arial" w:hAnsi="Arial" w:cs="Arial"/>
                          <w:sz w:val="22"/>
                        </w:rPr>
                        <w:t>competition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, we shall immediately inform </w:t>
                      </w:r>
                      <w:r w:rsidR="005450FE">
                        <w:rPr>
                          <w:rFonts w:ascii="Arial" w:hAnsi="Arial" w:cs="Arial"/>
                          <w:sz w:val="22"/>
                        </w:rPr>
                        <w:t>Muslim Aid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 xml:space="preserve"> in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>writing</w:t>
                      </w:r>
                      <w:r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14:paraId="5807A981" w14:textId="77777777" w:rsidR="008B66DB" w:rsidRDefault="008B66DB" w:rsidP="00821014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0A61A8FF" w14:textId="181177FF" w:rsidR="00EF14A1" w:rsidRPr="00EF14A1" w:rsidRDefault="008B66DB" w:rsidP="00EF14A1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We accept and shall adhere to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 xml:space="preserve">the </w:t>
                      </w:r>
                      <w:r w:rsidR="00EF14A1" w:rsidRPr="00EF14A1">
                        <w:rPr>
                          <w:rFonts w:ascii="Arial" w:hAnsi="Arial" w:cs="Arial"/>
                          <w:sz w:val="22"/>
                        </w:rPr>
                        <w:t>Muslim Aid Global Safeguarding Policy</w:t>
                      </w:r>
                      <w:r w:rsidR="00EF14A1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r w:rsidR="00EF14A1" w:rsidRPr="00EF14A1">
                        <w:rPr>
                          <w:rFonts w:ascii="Arial" w:hAnsi="Arial" w:cs="Arial"/>
                          <w:sz w:val="22"/>
                        </w:rPr>
                        <w:t>Muslim Aid Anti-Money and Anti-Terrorist Financial Policy</w:t>
                      </w:r>
                      <w:r w:rsidR="00EF14A1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r w:rsidR="00EF14A1" w:rsidRPr="00EF14A1">
                        <w:rPr>
                          <w:rFonts w:ascii="Arial" w:hAnsi="Arial" w:cs="Arial"/>
                          <w:sz w:val="22"/>
                        </w:rPr>
                        <w:t>Muslim Aid Anti-Bribery and Corruption Policy, Muslim Aid Anti-Fraud Policy</w:t>
                      </w:r>
                      <w:r w:rsidR="00EF14A1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r w:rsidR="00C0437C">
                        <w:rPr>
                          <w:rFonts w:ascii="Arial" w:hAnsi="Arial" w:cs="Arial"/>
                          <w:sz w:val="22"/>
                        </w:rPr>
                        <w:t xml:space="preserve">and </w:t>
                      </w:r>
                      <w:r w:rsidR="00EF14A1" w:rsidRPr="00EF14A1">
                        <w:rPr>
                          <w:rFonts w:ascii="Arial" w:hAnsi="Arial" w:cs="Arial"/>
                          <w:sz w:val="22"/>
                        </w:rPr>
                        <w:t>Muslim Aid Purchase Terms and Conditions</w:t>
                      </w:r>
                    </w:p>
                    <w:p w14:paraId="5EC1738C" w14:textId="77777777" w:rsidR="00EF14A1" w:rsidRDefault="00EF14A1" w:rsidP="005450FE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1A91C543" w14:textId="77777777" w:rsidR="008B66DB" w:rsidRDefault="008B66DB" w:rsidP="00821014">
                      <w:pPr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14:paraId="65495C60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4A69C230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  <w:t>Company name and address:</w:t>
                      </w:r>
                    </w:p>
                    <w:p w14:paraId="564B9A2E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2D66C262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5A3C041D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  <w:t>Company’s Representative name:</w:t>
                      </w:r>
                    </w:p>
                    <w:p w14:paraId="4B76B68F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2446669D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3BDB66A2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  <w:t>Title of Representative in the Company:</w:t>
                      </w:r>
                    </w:p>
                    <w:p w14:paraId="6AFD2745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0CD87AC8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67EAEFBE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  <w:t>Representative’s signature:</w:t>
                      </w:r>
                    </w:p>
                    <w:p w14:paraId="3AFC48DB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7B83C48F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09189B56" w14:textId="77777777" w:rsidR="008B66DB" w:rsidRDefault="00E270F7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  <w:t xml:space="preserve">Date: </w:t>
                      </w:r>
                    </w:p>
                    <w:p w14:paraId="100BEF9D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  <w:p w14:paraId="34F40472" w14:textId="77777777" w:rsidR="008B66DB" w:rsidRDefault="008B66DB" w:rsidP="008B66DB">
                      <w:pPr>
                        <w:rPr>
                          <w:rFonts w:ascii="Arial" w:hAnsi="Arial" w:cs="Arial"/>
                          <w:i/>
                          <w:iCs/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15E84E" w14:textId="77777777" w:rsidR="008B66DB" w:rsidRPr="00CD5EC4" w:rsidRDefault="008B66DB" w:rsidP="008B66DB">
      <w:pPr>
        <w:rPr>
          <w:rFonts w:ascii="Plan" w:hAnsi="Plan" w:cs="Arial"/>
          <w:bCs/>
          <w:sz w:val="22"/>
          <w:szCs w:val="22"/>
        </w:rPr>
      </w:pPr>
    </w:p>
    <w:p w14:paraId="417DEA87" w14:textId="77777777" w:rsidR="008B66DB" w:rsidRPr="00CD5EC4" w:rsidRDefault="008B66DB" w:rsidP="008B66DB">
      <w:pPr>
        <w:rPr>
          <w:rFonts w:ascii="Plan" w:hAnsi="Plan" w:cs="Arial"/>
          <w:bCs/>
          <w:sz w:val="22"/>
          <w:szCs w:val="22"/>
        </w:rPr>
      </w:pPr>
    </w:p>
    <w:p w14:paraId="169B0FFE" w14:textId="77777777" w:rsidR="008B66DB" w:rsidRPr="00CD5EC4" w:rsidRDefault="008B66DB" w:rsidP="008B66DB">
      <w:pPr>
        <w:rPr>
          <w:rFonts w:ascii="Plan" w:hAnsi="Plan" w:cs="Arial"/>
          <w:bCs/>
          <w:sz w:val="22"/>
          <w:szCs w:val="22"/>
        </w:rPr>
      </w:pPr>
    </w:p>
    <w:p w14:paraId="55C139AC" w14:textId="77777777" w:rsidR="008B66DB" w:rsidRPr="00CD5EC4" w:rsidRDefault="008B66DB" w:rsidP="008B66DB">
      <w:pPr>
        <w:rPr>
          <w:rFonts w:ascii="Plan" w:hAnsi="Plan" w:cs="Arial"/>
          <w:bCs/>
          <w:sz w:val="22"/>
          <w:szCs w:val="22"/>
        </w:rPr>
      </w:pPr>
    </w:p>
    <w:p w14:paraId="70CE5060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35EE6B5C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6998543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A9A10D7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384D61C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3A16A705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212432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1A7354A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6B436F7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AAD8ED4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5F4D207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CE3AA6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350D3990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576624B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49BBE21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5D9A132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909F79E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3E6D5D4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4A0A126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152EA4D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4F347FF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41DA1B6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7FD16CB3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04407F7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CF248CC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5DFB18C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1AB1005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A924038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7B68B39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107CC3F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3334BC1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01EDEDCE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FC8A9C7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70260063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7CE9BAED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2DB52058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18A68864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47CB358D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59D2382A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70C18A35" w14:textId="77777777" w:rsidR="008B66DB" w:rsidRPr="00CD5EC4" w:rsidRDefault="008B66DB" w:rsidP="008B66DB">
      <w:pPr>
        <w:spacing w:after="200" w:line="276" w:lineRule="auto"/>
        <w:rPr>
          <w:rFonts w:ascii="Plan" w:hAnsi="Plan" w:cs="Arial"/>
          <w:b/>
          <w:sz w:val="22"/>
          <w:szCs w:val="22"/>
        </w:rPr>
      </w:pPr>
    </w:p>
    <w:p w14:paraId="4BE0031F" w14:textId="77777777" w:rsidR="008B66DB" w:rsidRPr="00CD5EC4" w:rsidRDefault="008B66DB" w:rsidP="008B66DB">
      <w:pPr>
        <w:rPr>
          <w:rFonts w:ascii="Plan" w:hAnsi="Plan" w:cs="Arial"/>
          <w:b/>
          <w:sz w:val="22"/>
          <w:szCs w:val="22"/>
        </w:rPr>
      </w:pPr>
    </w:p>
    <w:p w14:paraId="6BE49D71" w14:textId="77777777" w:rsidR="002A7B65" w:rsidRPr="00CD5EC4" w:rsidRDefault="002A7B65" w:rsidP="00C209E4">
      <w:pPr>
        <w:spacing w:after="200" w:line="276" w:lineRule="auto"/>
        <w:rPr>
          <w:rFonts w:ascii="Plan" w:hAnsi="Plan"/>
          <w:sz w:val="22"/>
          <w:szCs w:val="22"/>
        </w:rPr>
      </w:pPr>
    </w:p>
    <w:sectPr w:rsidR="002A7B65" w:rsidRPr="00CD5EC4" w:rsidSect="000A3CB9">
      <w:head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7B4868" w14:textId="77777777" w:rsidR="0053291E" w:rsidRDefault="0053291E">
      <w:r>
        <w:separator/>
      </w:r>
    </w:p>
  </w:endnote>
  <w:endnote w:type="continuationSeparator" w:id="0">
    <w:p w14:paraId="2F30BA8B" w14:textId="77777777" w:rsidR="0053291E" w:rsidRDefault="00532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9B0890" w14:textId="77777777" w:rsidR="0053291E" w:rsidRDefault="0053291E">
      <w:r>
        <w:separator/>
      </w:r>
    </w:p>
  </w:footnote>
  <w:footnote w:type="continuationSeparator" w:id="0">
    <w:p w14:paraId="6E8DA142" w14:textId="77777777" w:rsidR="0053291E" w:rsidRDefault="00532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861E1C" w14:textId="51E0B8C7" w:rsidR="0065302E" w:rsidRDefault="00B73321" w:rsidP="00B73321">
    <w:pPr>
      <w:pStyle w:val="Header"/>
      <w:jc w:val="right"/>
    </w:pPr>
    <w:r>
      <w:rPr>
        <w:noProof/>
      </w:rPr>
      <w:drawing>
        <wp:inline distT="0" distB="0" distL="0" distR="0" wp14:anchorId="351D8183" wp14:editId="4BA987A1">
          <wp:extent cx="2160000" cy="594870"/>
          <wp:effectExtent l="0" t="0" r="0" b="0"/>
          <wp:docPr id="1242061407" name="Picture 1" descr="A green and yellow ligh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2061407" name="Picture 1" descr="A green and yellow ligh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594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6A05B1"/>
    <w:multiLevelType w:val="hybridMultilevel"/>
    <w:tmpl w:val="1E864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30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jS0sDAzNDYBEko6SsGpxcWZ+XkgBYa1ABrI9uYsAAAA"/>
  </w:docVars>
  <w:rsids>
    <w:rsidRoot w:val="008B66DB"/>
    <w:rsid w:val="00045ECC"/>
    <w:rsid w:val="00084FAE"/>
    <w:rsid w:val="000A3CB9"/>
    <w:rsid w:val="00102139"/>
    <w:rsid w:val="0017211C"/>
    <w:rsid w:val="001F69CE"/>
    <w:rsid w:val="00291241"/>
    <w:rsid w:val="002A7B65"/>
    <w:rsid w:val="002C7C31"/>
    <w:rsid w:val="002E5181"/>
    <w:rsid w:val="00304553"/>
    <w:rsid w:val="005159E4"/>
    <w:rsid w:val="0053291E"/>
    <w:rsid w:val="005450FE"/>
    <w:rsid w:val="00574E67"/>
    <w:rsid w:val="005A27F6"/>
    <w:rsid w:val="0065302E"/>
    <w:rsid w:val="006A7E37"/>
    <w:rsid w:val="00700A17"/>
    <w:rsid w:val="00821014"/>
    <w:rsid w:val="0087761B"/>
    <w:rsid w:val="00885E90"/>
    <w:rsid w:val="008B66DB"/>
    <w:rsid w:val="008E2713"/>
    <w:rsid w:val="00917D7A"/>
    <w:rsid w:val="00A80313"/>
    <w:rsid w:val="00AF5D27"/>
    <w:rsid w:val="00B73321"/>
    <w:rsid w:val="00C0437C"/>
    <w:rsid w:val="00C209E4"/>
    <w:rsid w:val="00C36417"/>
    <w:rsid w:val="00C735C0"/>
    <w:rsid w:val="00CB3FE4"/>
    <w:rsid w:val="00CD5EC4"/>
    <w:rsid w:val="00D27DD3"/>
    <w:rsid w:val="00D432DD"/>
    <w:rsid w:val="00D51DEC"/>
    <w:rsid w:val="00D913F8"/>
    <w:rsid w:val="00DE4359"/>
    <w:rsid w:val="00E20FDE"/>
    <w:rsid w:val="00E270F7"/>
    <w:rsid w:val="00E42B52"/>
    <w:rsid w:val="00E45492"/>
    <w:rsid w:val="00E661C2"/>
    <w:rsid w:val="00EC7A4A"/>
    <w:rsid w:val="00EE3268"/>
    <w:rsid w:val="00EF14A1"/>
    <w:rsid w:val="00F13981"/>
    <w:rsid w:val="00F50ADB"/>
    <w:rsid w:val="00F729D6"/>
    <w:rsid w:val="00F80C6B"/>
    <w:rsid w:val="00FF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D4000"/>
  <w15:chartTrackingRefBased/>
  <w15:docId w15:val="{59AE0472-F4C8-4B4F-9945-CADC8E45D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6DB"/>
    <w:pPr>
      <w:spacing w:after="0" w:line="240" w:lineRule="auto"/>
    </w:pPr>
    <w:rPr>
      <w:rFonts w:eastAsiaTheme="minorEastAsia" w:cs="Times New Roman"/>
      <w:sz w:val="24"/>
      <w:szCs w:val="24"/>
      <w:lang w:val="en-US" w:bidi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66DB"/>
    <w:pPr>
      <w:spacing w:before="240" w:after="60"/>
      <w:outlineLvl w:val="4"/>
    </w:pPr>
    <w:rPr>
      <w:rFonts w:cs="Arial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B66DB"/>
    <w:rPr>
      <w:rFonts w:eastAsiaTheme="minorEastAsia" w:cs="Arial"/>
      <w:b/>
      <w:bCs/>
      <w:i/>
      <w:iCs/>
      <w:sz w:val="26"/>
      <w:szCs w:val="26"/>
      <w:lang w:val="en-US" w:bidi="en-US"/>
    </w:rPr>
  </w:style>
  <w:style w:type="paragraph" w:styleId="Footer">
    <w:name w:val="footer"/>
    <w:basedOn w:val="Normal"/>
    <w:link w:val="FooterChar"/>
    <w:uiPriority w:val="99"/>
    <w:rsid w:val="008B66D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66DB"/>
    <w:rPr>
      <w:rFonts w:eastAsiaTheme="minorEastAsia" w:cs="Times New Roman"/>
      <w:sz w:val="24"/>
      <w:szCs w:val="24"/>
      <w:lang w:val="en-US" w:bidi="en-US"/>
    </w:rPr>
  </w:style>
  <w:style w:type="character" w:styleId="PageNumber">
    <w:name w:val="page number"/>
    <w:basedOn w:val="DefaultParagraphFont"/>
    <w:rsid w:val="008B66DB"/>
  </w:style>
  <w:style w:type="paragraph" w:styleId="Header">
    <w:name w:val="header"/>
    <w:basedOn w:val="Normal"/>
    <w:link w:val="HeaderChar"/>
    <w:uiPriority w:val="99"/>
    <w:unhideWhenUsed/>
    <w:rsid w:val="000A3C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3CB9"/>
    <w:rPr>
      <w:rFonts w:eastAsiaTheme="minorEastAsia" w:cs="Times New Roman"/>
      <w:sz w:val="24"/>
      <w:szCs w:val="24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C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CB9"/>
    <w:rPr>
      <w:rFonts w:ascii="Segoe UI" w:eastAsiaTheme="minorEastAsia" w:hAnsi="Segoe UI" w:cs="Segoe UI"/>
      <w:sz w:val="18"/>
      <w:szCs w:val="18"/>
      <w:lang w:val="en-US" w:bidi="en-US"/>
    </w:rPr>
  </w:style>
  <w:style w:type="paragraph" w:styleId="ListParagraph">
    <w:name w:val="List Paragraph"/>
    <w:basedOn w:val="Normal"/>
    <w:uiPriority w:val="34"/>
    <w:qFormat/>
    <w:rsid w:val="00EF14A1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558E2765CAAE4797EDA91B528810C6" ma:contentTypeVersion="0" ma:contentTypeDescription="Create a new document." ma:contentTypeScope="" ma:versionID="b4d6d1963a2a01dae35879b8d280341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84BA98-1E45-4182-9F97-F759E51474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D737F3-CDA5-49C6-BBD7-F8DA972DA4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CCCE3B-2642-4F3B-9EA7-E322CAE90E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47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Spiljak</dc:creator>
  <cp:keywords/>
  <dc:description/>
  <cp:lastModifiedBy>Armin Zlatic</cp:lastModifiedBy>
  <cp:revision>5</cp:revision>
  <dcterms:created xsi:type="dcterms:W3CDTF">2025-09-15T12:56:00Z</dcterms:created>
  <dcterms:modified xsi:type="dcterms:W3CDTF">2025-10-0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558E2765CAAE4797EDA91B528810C6</vt:lpwstr>
  </property>
  <property fmtid="{D5CDD505-2E9C-101B-9397-08002B2CF9AE}" pid="3" name="GrammarlyDocumentId">
    <vt:lpwstr>1c1f45ab8b16c208d372925280be188e685562c6bcada7f68950edd1452ce38d</vt:lpwstr>
  </property>
</Properties>
</file>